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logist position at [Company Name] in India Mumbai. As a dedicated and experienced biologist with a deep passion for scientific discovery and environmental stewardship, I am eager to contribute my expertise to an organization that values innovation, research, and the advancement of biological sciences. My academic background, professional experience, and commitment to addressing critical challenges in biodiversity conservation align perfectly with the goals of this role in India Mumbai.</w:t>
      </w:r>
    </w:p>
    <w:p>
      <w:pPr>
        <w:pStyle w:val="BodyText"/>
      </w:pPr>
      <w:r>
        <w:t xml:space="preserve">Having pursued a Master’s degree in Biology from [University Name] and complemented it with hands-on research experience at [Research Institution/Organization], I have developed a strong foundation in molecular biology, ecological studies, and data-driven analysis. My work has focused on understanding the intricate relationships between ecosystems and human activity, particularly in regions like India Mumbai, where rapid urbanization poses unique challenges to biological diversity. This experience has equipped me with the technical skills and analytical mindset necessary to thrive in a dynamic research environment.</w:t>
      </w:r>
    </w:p>
    <w:p>
      <w:pPr>
        <w:pStyle w:val="BodyText"/>
      </w:pPr>
      <w:r>
        <w:t xml:space="preserve">What sets me apart as a Biologist is not only my academic qualifications but also my ability to translate scientific knowledge into actionable solutions. For instance, during my tenure at [Previous Organization], I led a project on assessing the impact of industrial waste on local aquatic ecosystems in India Mumbai. This work involved collecting and analyzing water samples, identifying microbial communities, and collaborating with environmental agencies to propose sustainable mitigation strategies. The results of this study were published in [Journal Name], highlighting my commitment to advancing scientific understanding while addressing real-world problems.</w:t>
      </w:r>
    </w:p>
    <w:p>
      <w:pPr>
        <w:pStyle w:val="BodyText"/>
      </w:pPr>
      <w:r>
        <w:t xml:space="preserve">In India Mumbai, where the intersection of biodiversity and urban development is both complex and critical, I believe biologists play a pivotal role in shaping policies that balance growth with conservation. My expertise in fieldwork, laboratory techniques, and interdisciplinary collaboration makes me well-suited to contribute to projects that require a nuanced understanding of ecological systems. Whether it’s analyzing the genetic diversity of native species or developing protocols for habitat restoration, I approach each task with precision and a focus on long-term sustainability.</w:t>
      </w:r>
    </w:p>
    <w:p>
      <w:pPr>
        <w:pStyle w:val="BodyText"/>
      </w:pPr>
      <w:r>
        <w:t xml:space="preserve">Moreover, my adaptability and cultural sensitivity are assets in working within India Mumbai’s diverse scientific community. I have collaborated with local researchers, NGOs, and government bodies to address pressing issues such as pollution control and climate change mitigation. These experiences have taught me the importance of clear communication, teamwork, and respecting the unique challenges faced by urban ecosystems. For example, during a recent initiative in Mumbai’s coastal regions, I worked alongside marine biologists to study the effects of rising sea temperatures on coral reefs—a project that underscored the urgency of integrating scientific research with community engagement.</w:t>
      </w:r>
    </w:p>
    <w:p>
      <w:pPr>
        <w:pStyle w:val="BodyText"/>
      </w:pPr>
      <w:r>
        <w:t xml:space="preserve">As a Biologist, I am driven by a desire to make meaningful contributions to both science and society. In India Mumbai, where the demand for environmental solutions is growing rapidly, I am particularly interested in exploring opportunities to contribute to biodiversity conservation efforts and public health initiatives. My ability to design experiments, interpret complex datasets, and present findings effectively ensures that my work can inform decision-making at multiple levels. I am also proficient in using advanced tools such as PCR, bioinformatics software, and GIS mapping—skills that I believe will enhance the productivity of your team.</w:t>
      </w:r>
    </w:p>
    <w:p>
      <w:pPr>
        <w:pStyle w:val="BodyText"/>
      </w:pPr>
      <w:r>
        <w:t xml:space="preserve">What excites me most about this opportunity is the chance to work within a vibrant scientific hub like India Mumbai. The city’s proximity to diverse ecosystems, from its mangroves to its urban green spaces, offers endless possibilities for research and innovation. I am particularly inspired by the growing emphasis on sustainable development in Mumbai and would be honored to contribute my expertise to projects that align with these goals. Whether it’s supporting conservation efforts in the Western Ghats or developing strategies to combat urban pollution, I am eager to apply my skills to address challenges that matter.</w:t>
      </w:r>
    </w:p>
    <w:p>
      <w:pPr>
        <w:pStyle w:val="BodyText"/>
      </w:pPr>
      <w:r>
        <w:t xml:space="preserve">Finally, I want to emphasize that this Cover Letter is not just a formality but a testament to my genuine enthusiasm for this role. As a Biologist, I am deeply committed to advancing scientific knowledge and fostering a healthier planet. I am confident that my background, skills, and passion make me an excellent fit for [Company Name]’s mission. I would be grateful for the opportunity to discuss how my experience can contribute to your team’s success.</w:t>
      </w:r>
    </w:p>
    <w:p>
      <w:pPr>
        <w:pStyle w:val="BodyText"/>
      </w:pPr>
      <w:r>
        <w:t xml:space="preserve">Thank you for considering my application. I look forward to the possibility of contributing to India Mumbai’s thriving scientific community and making a meaningful impact through biology.</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India Mumbai</dc:title>
  <dc:creator/>
  <dc:language>en</dc:language>
  <cp:keywords/>
  <dcterms:created xsi:type="dcterms:W3CDTF">2025-12-10T15:47:54Z</dcterms:created>
  <dcterms:modified xsi:type="dcterms:W3CDTF">2025-12-10T15:47:54Z</dcterms:modified>
</cp:coreProperties>
</file>

<file path=docProps/custom.xml><?xml version="1.0" encoding="utf-8"?>
<Properties xmlns="http://schemas.openxmlformats.org/officeDocument/2006/custom-properties" xmlns:vt="http://schemas.openxmlformats.org/officeDocument/2006/docPropsVTypes"/>
</file>